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3600"/>
        <w:gridCol w:w="5061"/>
      </w:tblGrid>
      <w:tr w:rsidR="00346DA7" w14:paraId="4BDCDC02" w14:textId="77777777" w:rsidTr="002C7193">
        <w:tc>
          <w:tcPr>
            <w:tcW w:w="1795" w:type="dxa"/>
            <w:vMerge w:val="restart"/>
            <w:vAlign w:val="center"/>
          </w:tcPr>
          <w:p w14:paraId="7374B106" w14:textId="181E603E" w:rsidR="00346DA7" w:rsidRDefault="00346DA7" w:rsidP="00346DA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05EED0F" wp14:editId="34B93DAE">
                  <wp:extent cx="904875" cy="942384"/>
                  <wp:effectExtent l="0" t="0" r="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C6F13DC-8580-43B3-975A-DA20D48ACCA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8C6F13DC-8580-43B3-975A-DA20D48ACCA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942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0" w:type="dxa"/>
          </w:tcPr>
          <w:p w14:paraId="5EB815C9" w14:textId="77777777" w:rsidR="00346DA7" w:rsidRDefault="00346DA7" w:rsidP="009D03B3"/>
        </w:tc>
        <w:tc>
          <w:tcPr>
            <w:tcW w:w="5061" w:type="dxa"/>
          </w:tcPr>
          <w:p w14:paraId="57289B5B" w14:textId="77777777" w:rsidR="00346DA7" w:rsidRDefault="00346DA7" w:rsidP="009D03B3"/>
        </w:tc>
      </w:tr>
      <w:tr w:rsidR="00346DA7" w14:paraId="17CB18E8" w14:textId="77777777" w:rsidTr="002C7193">
        <w:trPr>
          <w:trHeight w:val="1104"/>
        </w:trPr>
        <w:tc>
          <w:tcPr>
            <w:tcW w:w="1795" w:type="dxa"/>
            <w:vMerge/>
          </w:tcPr>
          <w:p w14:paraId="08B7D1F9" w14:textId="77777777" w:rsidR="00346DA7" w:rsidRDefault="00346DA7" w:rsidP="009D03B3"/>
        </w:tc>
        <w:tc>
          <w:tcPr>
            <w:tcW w:w="3600" w:type="dxa"/>
            <w:vAlign w:val="center"/>
          </w:tcPr>
          <w:p w14:paraId="17B6C128" w14:textId="77777777" w:rsidR="00346DA7" w:rsidRDefault="00346DA7" w:rsidP="00346DA7">
            <w:r>
              <w:t>231 Valley Farms Street</w:t>
            </w:r>
          </w:p>
          <w:p w14:paraId="591CD839" w14:textId="77777777" w:rsidR="00346DA7" w:rsidRDefault="00346DA7" w:rsidP="00346DA7">
            <w:r>
              <w:t>Santa Monica, CA 90403</w:t>
            </w:r>
          </w:p>
          <w:p w14:paraId="0EFEF2BC" w14:textId="429FE17E" w:rsidR="00346DA7" w:rsidRDefault="00346DA7" w:rsidP="00346DA7">
            <w:r>
              <w:t>firstcitizensbank@domain.com</w:t>
            </w:r>
          </w:p>
        </w:tc>
        <w:tc>
          <w:tcPr>
            <w:tcW w:w="5061" w:type="dxa"/>
            <w:vAlign w:val="center"/>
          </w:tcPr>
          <w:p w14:paraId="65B2CF64" w14:textId="4D4066F1" w:rsidR="00346DA7" w:rsidRPr="00346DA7" w:rsidRDefault="00346DA7" w:rsidP="00346DA7">
            <w:pPr>
              <w:jc w:val="right"/>
              <w:rPr>
                <w:b/>
                <w:sz w:val="24"/>
                <w:szCs w:val="24"/>
              </w:rPr>
            </w:pPr>
            <w:r w:rsidRPr="00346DA7">
              <w:rPr>
                <w:b/>
                <w:sz w:val="24"/>
                <w:szCs w:val="24"/>
              </w:rPr>
              <w:t>STATEMENT OF ACCOUNT</w:t>
            </w:r>
          </w:p>
        </w:tc>
      </w:tr>
      <w:tr w:rsidR="00346DA7" w14:paraId="4219112D" w14:textId="77777777" w:rsidTr="002C7193">
        <w:tc>
          <w:tcPr>
            <w:tcW w:w="1795" w:type="dxa"/>
            <w:vMerge/>
          </w:tcPr>
          <w:p w14:paraId="10FCF3AC" w14:textId="77777777" w:rsidR="00346DA7" w:rsidRDefault="00346DA7" w:rsidP="009D03B3"/>
        </w:tc>
        <w:tc>
          <w:tcPr>
            <w:tcW w:w="3600" w:type="dxa"/>
          </w:tcPr>
          <w:p w14:paraId="531CDA36" w14:textId="77777777" w:rsidR="00346DA7" w:rsidRDefault="00346DA7" w:rsidP="009D03B3"/>
        </w:tc>
        <w:tc>
          <w:tcPr>
            <w:tcW w:w="5061" w:type="dxa"/>
          </w:tcPr>
          <w:p w14:paraId="14EC2376" w14:textId="77777777" w:rsidR="00346DA7" w:rsidRDefault="00346DA7" w:rsidP="009D03B3"/>
        </w:tc>
      </w:tr>
    </w:tbl>
    <w:p w14:paraId="74D21879" w14:textId="6DDECD00" w:rsidR="004A1E89" w:rsidRPr="00346DA7" w:rsidRDefault="004A1E89" w:rsidP="009D03B3">
      <w:pPr>
        <w:spacing w:after="0"/>
        <w:rPr>
          <w:sz w:val="10"/>
          <w:szCs w:val="10"/>
        </w:rPr>
      </w:pPr>
    </w:p>
    <w:tbl>
      <w:tblPr>
        <w:tblW w:w="10350" w:type="dxa"/>
        <w:tblLook w:val="04A0" w:firstRow="1" w:lastRow="0" w:firstColumn="1" w:lastColumn="0" w:noHBand="0" w:noVBand="1"/>
      </w:tblPr>
      <w:tblGrid>
        <w:gridCol w:w="1783"/>
        <w:gridCol w:w="1157"/>
        <w:gridCol w:w="1340"/>
        <w:gridCol w:w="1240"/>
        <w:gridCol w:w="60"/>
        <w:gridCol w:w="620"/>
        <w:gridCol w:w="680"/>
        <w:gridCol w:w="410"/>
        <w:gridCol w:w="270"/>
        <w:gridCol w:w="1080"/>
        <w:gridCol w:w="280"/>
        <w:gridCol w:w="1430"/>
      </w:tblGrid>
      <w:tr w:rsidR="00346DA7" w:rsidRPr="00346DA7" w14:paraId="309AA28C" w14:textId="77777777" w:rsidTr="00346DA7">
        <w:trPr>
          <w:trHeight w:val="315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6F49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count Number:</w:t>
            </w:r>
          </w:p>
        </w:tc>
        <w:tc>
          <w:tcPr>
            <w:tcW w:w="24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42933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11-234-567-89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D4FBD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8C0B5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9853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19E50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34E0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67DFA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BA235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6DA7" w:rsidRPr="00346DA7" w14:paraId="3A7E094E" w14:textId="77777777" w:rsidTr="00346DA7">
        <w:trPr>
          <w:trHeight w:val="315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A9FCA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ement Date:</w:t>
            </w:r>
          </w:p>
        </w:tc>
        <w:tc>
          <w:tcPr>
            <w:tcW w:w="24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D470" w14:textId="101C8EC7" w:rsidR="00346DA7" w:rsidRPr="00346DA7" w:rsidRDefault="005204E4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</w:t>
            </w:r>
            <w:r w:rsidR="00346DA7"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  <w:r w:rsidR="00D17F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</w:t>
            </w:r>
            <w:r w:rsidR="00346DA7"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</w:t>
            </w:r>
            <w:r w:rsidR="00D17F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28E2C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A524C0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8968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72257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D28FC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A5365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ge   1    of   1</w:t>
            </w:r>
          </w:p>
        </w:tc>
      </w:tr>
      <w:tr w:rsidR="00346DA7" w:rsidRPr="00346DA7" w14:paraId="2B35F91F" w14:textId="77777777" w:rsidTr="00346DA7">
        <w:trPr>
          <w:trHeight w:val="315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7D758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eriod Covered:</w:t>
            </w:r>
          </w:p>
        </w:tc>
        <w:tc>
          <w:tcPr>
            <w:tcW w:w="24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D14EC" w14:textId="1422D8A0" w:rsidR="00346DA7" w:rsidRPr="00346DA7" w:rsidRDefault="005204E4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8</w:t>
            </w:r>
            <w:r w:rsidR="00346DA7"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1</w:t>
            </w:r>
            <w:r w:rsidR="00346DA7"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</w:t>
            </w:r>
            <w:r w:rsidR="00D17F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08</w:t>
            </w:r>
            <w:r w:rsidR="00346DA7"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0</w:t>
            </w:r>
            <w:r w:rsidR="00346DA7"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/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02</w:t>
            </w:r>
            <w:r w:rsidR="00D17F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8864A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49596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B40A8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C4A77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D1A479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FAFDE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A9F82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6DA7" w:rsidRPr="00346DA7" w14:paraId="10F310C7" w14:textId="77777777" w:rsidTr="00346DA7">
        <w:trPr>
          <w:trHeight w:val="144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2EB42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82A6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983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1582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0C86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4321D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36C8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8849C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44CA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CB546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46DA7" w:rsidRPr="00346DA7" w14:paraId="502FF63D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76DAB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John Smith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72EFB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248A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pening Balance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AC121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175,800.00</w:t>
            </w:r>
          </w:p>
        </w:tc>
      </w:tr>
      <w:tr w:rsidR="00346DA7" w:rsidRPr="00346DA7" w14:paraId="7C4AF9AB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66789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2450 Courage St, STE 10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EE9C2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A7C0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Credit Amount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546D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10,000.00</w:t>
            </w:r>
          </w:p>
        </w:tc>
      </w:tr>
      <w:tr w:rsidR="00346DA7" w:rsidRPr="00346DA7" w14:paraId="047D27ED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92056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Brownsville, TX 7852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A6FF6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61FB5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 Debit Amount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B5FF6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94,000.00</w:t>
            </w:r>
          </w:p>
        </w:tc>
      </w:tr>
      <w:tr w:rsidR="00346DA7" w:rsidRPr="00346DA7" w14:paraId="69BB7D97" w14:textId="77777777" w:rsidTr="00346DA7">
        <w:trPr>
          <w:trHeight w:val="330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1747B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E742B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B552A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EE0E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7FEE5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losing Balance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AA1B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591,800.00</w:t>
            </w:r>
          </w:p>
        </w:tc>
      </w:tr>
      <w:tr w:rsidR="00346DA7" w:rsidRPr="00346DA7" w14:paraId="0B827913" w14:textId="77777777" w:rsidTr="00346DA7">
        <w:trPr>
          <w:trHeight w:val="330"/>
        </w:trPr>
        <w:tc>
          <w:tcPr>
            <w:tcW w:w="42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DF0F5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&lt;Branch Name&gt;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1BE71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F44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count Type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F321E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Current Account</w:t>
            </w:r>
          </w:p>
        </w:tc>
      </w:tr>
      <w:tr w:rsidR="00346DA7" w:rsidRPr="00346DA7" w14:paraId="3F23EA9C" w14:textId="77777777" w:rsidTr="00346DA7">
        <w:trPr>
          <w:trHeight w:val="330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B8F04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A605F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00722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E8F67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01332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umber of Transactions: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D4885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8</w:t>
            </w:r>
          </w:p>
        </w:tc>
      </w:tr>
      <w:tr w:rsidR="00346DA7" w:rsidRPr="00346DA7" w14:paraId="71E61BCD" w14:textId="77777777" w:rsidTr="00346DA7">
        <w:trPr>
          <w:trHeight w:val="165"/>
        </w:trPr>
        <w:tc>
          <w:tcPr>
            <w:tcW w:w="178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C49C6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0"/>
                <w:szCs w:val="10"/>
              </w:rPr>
            </w:pPr>
          </w:p>
        </w:tc>
        <w:tc>
          <w:tcPr>
            <w:tcW w:w="11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70860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3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8FD61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D360D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F52F7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E87BA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E9B4AC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51CF9" w14:textId="77777777" w:rsidR="00346DA7" w:rsidRPr="00346DA7" w:rsidRDefault="00346DA7" w:rsidP="00346DA7">
            <w:pPr>
              <w:spacing w:after="0" w:line="240" w:lineRule="auto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28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56B47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  <w:tc>
          <w:tcPr>
            <w:tcW w:w="14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14F25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0"/>
                <w:szCs w:val="10"/>
              </w:rPr>
            </w:pPr>
          </w:p>
        </w:tc>
      </w:tr>
      <w:tr w:rsidR="00346DA7" w:rsidRPr="00346DA7" w14:paraId="7DE00C1E" w14:textId="77777777" w:rsidTr="00346DA7">
        <w:trPr>
          <w:trHeight w:val="330"/>
        </w:trPr>
        <w:tc>
          <w:tcPr>
            <w:tcW w:w="10350" w:type="dxa"/>
            <w:gridSpan w:val="1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auto" w:fill="auto"/>
            <w:noWrap/>
            <w:vAlign w:val="center"/>
            <w:hideMark/>
          </w:tcPr>
          <w:p w14:paraId="61B52883" w14:textId="77777777" w:rsidR="00346DA7" w:rsidRPr="00346DA7" w:rsidRDefault="00346DA7" w:rsidP="00346DA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46DA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ansactions</w:t>
            </w:r>
          </w:p>
        </w:tc>
      </w:tr>
      <w:tr w:rsidR="00346DA7" w:rsidRPr="00346DA7" w14:paraId="3C4B7EA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DD5A2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96FB5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F5403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Credit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6C816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Debit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6DB64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346DA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Balance</w:t>
            </w:r>
          </w:p>
        </w:tc>
      </w:tr>
      <w:tr w:rsidR="00346DA7" w:rsidRPr="00346DA7" w14:paraId="64AF50DD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7464866" w14:textId="16FE233E" w:rsidR="00346DA7" w:rsidRPr="00346DA7" w:rsidRDefault="00D17F16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5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543D56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Credit Card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0C1BC46" w14:textId="491E53B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43608D77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5,4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A1FE55F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170,400.00</w:t>
            </w:r>
          </w:p>
        </w:tc>
      </w:tr>
      <w:tr w:rsidR="00346DA7" w:rsidRPr="00346DA7" w14:paraId="323DDD8B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BE28F2" w14:textId="6285BD5B" w:rsidR="00346DA7" w:rsidRPr="00346DA7" w:rsidRDefault="00D17F16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58CA6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Insurance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61BA1B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D9D1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3,0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12C51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167,400.00</w:t>
            </w:r>
          </w:p>
        </w:tc>
      </w:tr>
      <w:tr w:rsidR="00346DA7" w:rsidRPr="00346DA7" w14:paraId="174ABA8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A68E73B" w14:textId="4E4EFA33" w:rsidR="00346DA7" w:rsidRPr="00346DA7" w:rsidRDefault="00D17F16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2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57B6BB7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Account Transfer In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AE04EE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500,000.00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A3FE4D6" w14:textId="2B7E6D52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03AB550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67,400.00</w:t>
            </w:r>
          </w:p>
        </w:tc>
      </w:tr>
      <w:tr w:rsidR="00346DA7" w:rsidRPr="00346DA7" w14:paraId="746957C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8E24EEB" w14:textId="4C55638A" w:rsidR="00346DA7" w:rsidRPr="00346DA7" w:rsidRDefault="00D17F16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3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A559B" w14:textId="39CCFB49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Cheque Deposit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B2D2A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10,000.00</w:t>
            </w: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493FF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7D027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77,400.00</w:t>
            </w:r>
          </w:p>
        </w:tc>
      </w:tr>
      <w:tr w:rsidR="00346DA7" w:rsidRPr="00346DA7" w14:paraId="61FD5EE8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85A92C5" w14:textId="64E57EBC" w:rsidR="00346DA7" w:rsidRPr="00346DA7" w:rsidRDefault="00D17F16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5BD38B4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Electricity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7352085" w14:textId="3275E3FE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C2D3A9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1,5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1E2DE6D6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75,900.00</w:t>
            </w:r>
          </w:p>
        </w:tc>
      </w:tr>
      <w:tr w:rsidR="00346DA7" w:rsidRPr="00346DA7" w14:paraId="6DEAC0C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02EC8D7" w14:textId="3491B0CD" w:rsidR="00346DA7" w:rsidRPr="00346DA7" w:rsidRDefault="00D17F16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9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BC2CA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Water Utility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CC7B5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404FB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5FE542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75,300.00</w:t>
            </w:r>
          </w:p>
        </w:tc>
      </w:tr>
      <w:tr w:rsidR="00346DA7" w:rsidRPr="00346DA7" w14:paraId="349E4BD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1F3A901" w14:textId="5F7C40AC" w:rsidR="00346DA7" w:rsidRPr="00346DA7" w:rsidRDefault="00D17F16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0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BA7631A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Payment - Car Loan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F91D12F" w14:textId="6FB854D2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812D1C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3,5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65060FF0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671,800.00</w:t>
            </w:r>
          </w:p>
        </w:tc>
      </w:tr>
      <w:tr w:rsidR="00346DA7" w:rsidRPr="00346DA7" w14:paraId="529E6CFE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7CF84C4" w14:textId="48D3F06E" w:rsidR="00346DA7" w:rsidRPr="00346DA7" w:rsidRDefault="00D17F16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0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6</w:t>
            </w:r>
            <w:r w:rsidR="00346DA7"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/</w:t>
            </w: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023</w:t>
            </w: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52600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Account Transfer Out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2F9CD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027CA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80,000.00</w:t>
            </w: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341C1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591,800.00</w:t>
            </w:r>
          </w:p>
        </w:tc>
      </w:tr>
      <w:tr w:rsidR="00346DA7" w:rsidRPr="00346DA7" w14:paraId="0FDE5AB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2C82AFC" w14:textId="3C1D810D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7425CFCC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--- End of Transactions ---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9A1C589" w14:textId="0D9AFC6B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E23FF7E" w14:textId="2C34B47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60D861A" w14:textId="6DC865B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2829DE1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4A7B43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7AB4F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3B3BE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342C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5ECCB" w14:textId="3BF2F778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2FB946A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9392676" w14:textId="52ECAD28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50857979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B91F36C" w14:textId="0DD25FBA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9342F42" w14:textId="7CFBEC41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205B339" w14:textId="730C964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530D5A33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D96B29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0EE98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FE09E0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CD82E3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2EDE6" w14:textId="44EDF9E9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7485F6C6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24A3653" w14:textId="5CBBC4C6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12DD94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2CB3EEC" w14:textId="5AAF27A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A39BA80" w14:textId="67A36E33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3B4A760" w14:textId="78992A7F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392A0F88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8EF28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BBAA8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492C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D09F2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76B5D1" w14:textId="2700359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18BAAF0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DA2B0DF" w14:textId="2A78D9B1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5681409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4D55984" w14:textId="0C911DA5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7D7D1EE" w14:textId="03C78CA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D9D5B0B" w14:textId="4E148140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5ACE4A5B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DA81E1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56DC0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056DC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51165A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D37221" w14:textId="03AF523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390C344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7077441" w14:textId="79441524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3403AA5F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BABC04D" w14:textId="362AEC9A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6FD0FE1" w14:textId="196B61EC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55716A3" w14:textId="77F1B2E9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0C3F0405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E18BB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7735B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215774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4DE7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779FEC" w14:textId="0E6997EC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7026840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6889DAC7" w14:textId="43EC0EF9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B9AEF85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1E37205" w14:textId="27C3A97D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1D9A0635" w14:textId="47985541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8ECD14F" w14:textId="03F5F535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65FD04F1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A534C7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67D8D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6B5A1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6C3CB0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60E9FB" w14:textId="0DCC95C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0A79552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6B38BAF" w14:textId="52073AE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21029543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B24F943" w14:textId="1849D63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47B7BF2" w14:textId="3A0B7322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204ECF74" w14:textId="7C9A842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294AD98C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3B178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C4AAB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49688D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CA84F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1DCA7" w14:textId="4ECCA0FC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79F21BC2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7889266" w14:textId="7A6B7E9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  <w:hideMark/>
          </w:tcPr>
          <w:p w14:paraId="0D6511EC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46DA7">
              <w:rPr>
                <w:rFonts w:eastAsia="Times New Roman" w:cstheme="minorHAns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96D4D6B" w14:textId="63AB9920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13FF509" w14:textId="644CB4FE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DA83B27" w14:textId="1B48D511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65A756A0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1FE473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BFD19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798272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E2B81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27B068" w14:textId="5422A7C5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46BD7C3D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FB337F3" w14:textId="08E45C6C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97660D5" w14:textId="137B0F86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4D6DB960" w14:textId="7F539A1F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56D643B" w14:textId="015A469D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0AAE26E" w14:textId="508B0C0E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436B6D2F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5407AD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757AF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AB9457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66972E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C2CE26" w14:textId="454C9418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1E670CEE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0B4874B3" w14:textId="3BBA4E90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5B1BB95" w14:textId="730F3D40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3E764B0D" w14:textId="3407C2F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5B29F861" w14:textId="3EED6350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center"/>
          </w:tcPr>
          <w:p w14:paraId="742A8617" w14:textId="25DA3343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1DCE00BA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7C194" w14:textId="77777777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A30AC" w14:textId="77777777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9EB29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AF51F8" w14:textId="77777777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87B46" w14:textId="28CF3B79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346DA7" w:rsidRPr="00346DA7" w14:paraId="509A8FE1" w14:textId="77777777" w:rsidTr="00346DA7">
        <w:trPr>
          <w:trHeight w:val="302"/>
        </w:trPr>
        <w:tc>
          <w:tcPr>
            <w:tcW w:w="1783" w:type="dxa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02FEA050" w14:textId="7564AE0B" w:rsidR="00346DA7" w:rsidRPr="00346DA7" w:rsidRDefault="00346DA7" w:rsidP="00346DA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797" w:type="dxa"/>
            <w:gridSpan w:val="4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7D58CE23" w14:textId="2AADBB95" w:rsidR="00346DA7" w:rsidRPr="00346DA7" w:rsidRDefault="00346DA7" w:rsidP="00346DA7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3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52E913F2" w14:textId="4F30856A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52AF05CD" w14:textId="1B0FFB83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top w:val="nil"/>
              <w:left w:val="nil"/>
              <w:bottom w:val="single" w:sz="12" w:space="0" w:color="808080"/>
              <w:right w:val="nil"/>
            </w:tcBorders>
            <w:shd w:val="clear" w:color="000000" w:fill="F2F2F2"/>
            <w:noWrap/>
            <w:vAlign w:val="center"/>
          </w:tcPr>
          <w:p w14:paraId="1F7E6FFA" w14:textId="31295E36" w:rsidR="00346DA7" w:rsidRPr="00346DA7" w:rsidRDefault="00346DA7" w:rsidP="00346DA7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</w:tbl>
    <w:p w14:paraId="250D42BB" w14:textId="08C5BBCE" w:rsidR="00BB1220" w:rsidRPr="00346DA7" w:rsidRDefault="00BB1220" w:rsidP="009D03B3">
      <w:pPr>
        <w:spacing w:after="0"/>
        <w:rPr>
          <w:sz w:val="2"/>
          <w:szCs w:val="2"/>
        </w:rPr>
      </w:pPr>
    </w:p>
    <w:sectPr w:rsidR="00BB1220" w:rsidRPr="00346DA7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EC7A95" w14:textId="77777777" w:rsidR="00177D67" w:rsidRDefault="00177D67" w:rsidP="00025008">
      <w:pPr>
        <w:spacing w:after="0" w:line="240" w:lineRule="auto"/>
      </w:pPr>
      <w:r>
        <w:separator/>
      </w:r>
    </w:p>
  </w:endnote>
  <w:endnote w:type="continuationSeparator" w:id="0">
    <w:p w14:paraId="1FAA72AF" w14:textId="77777777" w:rsidR="00177D67" w:rsidRDefault="00177D6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E04CC" w14:textId="157904E8" w:rsidR="00096E54" w:rsidRPr="00396B47" w:rsidRDefault="00096E54" w:rsidP="005204E4">
    <w:pPr>
      <w:pStyle w:val="Footer"/>
      <w:jc w:val="center"/>
      <w:rPr>
        <w:color w:val="262626" w:themeColor="text1" w:themeTint="D9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89BAD" w14:textId="77777777" w:rsidR="00177D67" w:rsidRDefault="00177D67" w:rsidP="00025008">
      <w:pPr>
        <w:spacing w:after="0" w:line="240" w:lineRule="auto"/>
      </w:pPr>
      <w:r>
        <w:separator/>
      </w:r>
    </w:p>
  </w:footnote>
  <w:footnote w:type="continuationSeparator" w:id="0">
    <w:p w14:paraId="3937C403" w14:textId="77777777" w:rsidR="00177D67" w:rsidRDefault="00177D6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45D18C33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77D67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2C7193"/>
    <w:rsid w:val="00326E95"/>
    <w:rsid w:val="003369DC"/>
    <w:rsid w:val="00346DA7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07A2F"/>
    <w:rsid w:val="005204E4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82B9B"/>
    <w:rsid w:val="0078624F"/>
    <w:rsid w:val="00786CCD"/>
    <w:rsid w:val="007A0B79"/>
    <w:rsid w:val="007B1F2A"/>
    <w:rsid w:val="007E5301"/>
    <w:rsid w:val="007F02C0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0EC1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17F16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827BA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4708E-7658-4E81-BAD6-181C6C88D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frederick ohe</cp:lastModifiedBy>
  <cp:revision>21</cp:revision>
  <dcterms:created xsi:type="dcterms:W3CDTF">2020-03-30T12:09:00Z</dcterms:created>
  <dcterms:modified xsi:type="dcterms:W3CDTF">2025-01-13T10:53:00Z</dcterms:modified>
</cp:coreProperties>
</file>